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8BE7EEB"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Pr="00C1405F" w:rsidRDefault="062DADBF">
      <w:pPr>
        <w:rPr>
          <w:b/>
          <w:bCs/>
        </w:rPr>
      </w:pPr>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produced in the process. It </w:t>
            </w:r>
            <w:r w:rsidR="003F7C15" w:rsidRPr="003F7C15">
              <w:rPr>
                <w:rFonts w:ascii="Aparajita" w:eastAsia="Calibri" w:hAnsi="Aparajita" w:cs="Aparajita"/>
                <w:sz w:val="28"/>
                <w:szCs w:val="28"/>
              </w:rPr>
              <w:lastRenderedPageBreak/>
              <w:t>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509B4C5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r w:rsidR="003F7C15">
              <w:rPr>
                <w:rFonts w:ascii="Arial" w:hAnsi="Arial" w:cs="Arial"/>
                <w:color w:val="222222"/>
                <w:sz w:val="21"/>
                <w:szCs w:val="21"/>
                <w:shd w:val="clear" w:color="auto" w:fill="FFFFFF"/>
              </w:rPr>
              <w:t> </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333244D7" w14:textId="1C23C239" w:rsidR="0013184C" w:rsidRPr="00C1405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p>
    <w:sectPr w:rsidR="0013184C" w:rsidRPr="00C1405F">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8372C" w14:textId="77777777" w:rsidR="00440CDD" w:rsidRDefault="00440CDD" w:rsidP="006E38BF">
      <w:pPr>
        <w:spacing w:after="0" w:line="240" w:lineRule="auto"/>
      </w:pPr>
      <w:r>
        <w:separator/>
      </w:r>
    </w:p>
  </w:endnote>
  <w:endnote w:type="continuationSeparator" w:id="0">
    <w:p w14:paraId="5C908D1D" w14:textId="77777777" w:rsidR="00440CDD" w:rsidRDefault="00440CDD"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8BC0D" w14:textId="77777777" w:rsidR="00440CDD" w:rsidRDefault="00440CDD" w:rsidP="006E38BF">
      <w:pPr>
        <w:spacing w:after="0" w:line="240" w:lineRule="auto"/>
      </w:pPr>
      <w:r>
        <w:separator/>
      </w:r>
    </w:p>
  </w:footnote>
  <w:footnote w:type="continuationSeparator" w:id="0">
    <w:p w14:paraId="30B45C1E" w14:textId="77777777" w:rsidR="00440CDD" w:rsidRDefault="00440CDD"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6394A0E7"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2043166377">
    <w:abstractNumId w:val="1"/>
  </w:num>
  <w:num w:numId="2" w16cid:durableId="508520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C5675"/>
    <w:rsid w:val="001D727F"/>
    <w:rsid w:val="002B6374"/>
    <w:rsid w:val="002C6E2B"/>
    <w:rsid w:val="002D10B6"/>
    <w:rsid w:val="0036319C"/>
    <w:rsid w:val="00371AF4"/>
    <w:rsid w:val="0038657A"/>
    <w:rsid w:val="003F7C15"/>
    <w:rsid w:val="004022ED"/>
    <w:rsid w:val="00434B43"/>
    <w:rsid w:val="00440CDD"/>
    <w:rsid w:val="004B6D49"/>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1405F"/>
    <w:rsid w:val="00C2026A"/>
    <w:rsid w:val="00C47349"/>
    <w:rsid w:val="00C66AF6"/>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al_combustion_product" TargetMode="External"/><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3" Type="http://schemas.openxmlformats.org/officeDocument/2006/relationships/settings" Target="settings.xml"/><Relationship Id="rId21" Type="http://schemas.openxmlformats.org/officeDocument/2006/relationships/hyperlink" Target="https://en.wikipedia.org/wiki/Slag" TargetMode="External"/><Relationship Id="rId7" Type="http://schemas.openxmlformats.org/officeDocument/2006/relationships/image" Target="media/image1.jpg"/><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0" Type="http://schemas.openxmlformats.org/officeDocument/2006/relationships/hyperlink" Target="https://en.wikipedia.org/wiki/Crushed_ston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lue_ga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Self-consolidating_concrete" TargetMode="External"/><Relationship Id="rId23" Type="http://schemas.openxmlformats.org/officeDocument/2006/relationships/fontTable" Target="fontTable.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7</TotalTime>
  <Pages>6</Pages>
  <Words>1544</Words>
  <Characters>880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rahie</cp:lastModifiedBy>
  <cp:revision>108</cp:revision>
  <dcterms:created xsi:type="dcterms:W3CDTF">2020-01-31T13:01:00Z</dcterms:created>
  <dcterms:modified xsi:type="dcterms:W3CDTF">2022-04-08T07:13:00Z</dcterms:modified>
</cp:coreProperties>
</file>